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EA0E52" w14:textId="0C322CBF" w:rsidR="00716BD5" w:rsidRDefault="00000000">
      <w:pPr>
        <w:pStyle w:val="Heading1"/>
      </w:pPr>
      <w:bookmarkStart w:id="0" w:name="X5282fbf6e05eb0e8db76d6e823a0ef8e5499e20"/>
      <w:r>
        <w:t xml:space="preserve">DNS Setup for reactfasttraining.co.uk - </w:t>
      </w:r>
      <w:r w:rsidR="00712D49">
        <w:t xml:space="preserve"> </w:t>
      </w:r>
    </w:p>
    <w:p w14:paraId="76345174" w14:textId="77777777" w:rsidR="00716BD5" w:rsidRDefault="00000000">
      <w:pPr>
        <w:pStyle w:val="Heading2"/>
      </w:pPr>
      <w:bookmarkStart w:id="1" w:name="heres-exactly-what-to-enter-in-wix"/>
      <w:r>
        <w:t>Here’s Exactly What to Enter in Wix</w:t>
      </w:r>
    </w:p>
    <w:p w14:paraId="5025BE09" w14:textId="77777777" w:rsidR="00716BD5" w:rsidRDefault="00000000">
      <w:pPr>
        <w:pStyle w:val="Heading3"/>
      </w:pPr>
      <w:bookmarkStart w:id="2" w:name="step-1-delete-old-records"/>
      <w:r>
        <w:t>Step 1: Delete Old Records</w:t>
      </w:r>
    </w:p>
    <w:p w14:paraId="52F83284" w14:textId="77777777" w:rsidR="00716BD5" w:rsidRDefault="00000000">
      <w:pPr>
        <w:pStyle w:val="FirstParagraph"/>
      </w:pPr>
      <w:r>
        <w:t>Remove any “A records” pointing to Wix (IP addresses like 185.230.xx.xxx)</w:t>
      </w:r>
    </w:p>
    <w:p w14:paraId="16B6C43A" w14:textId="77777777" w:rsidR="00716BD5" w:rsidRDefault="00000000">
      <w:pPr>
        <w:pStyle w:val="Heading3"/>
      </w:pPr>
      <w:bookmarkStart w:id="3" w:name="step-2-add-these-dns-records"/>
      <w:bookmarkEnd w:id="2"/>
      <w:r>
        <w:t>Step 2: Add These DNS Records</w:t>
      </w:r>
    </w:p>
    <w:p w14:paraId="7C92A97A" w14:textId="77777777" w:rsidR="00716BD5" w:rsidRDefault="00000000">
      <w:pPr>
        <w:pStyle w:val="Heading4"/>
      </w:pPr>
      <w:bookmarkStart w:id="4" w:name="for-www.reactfasttraining.co.uk"/>
      <w:r>
        <w:t>For www.reactfasttraining.co.uk</w:t>
      </w:r>
    </w:p>
    <w:p w14:paraId="217CA74E" w14:textId="77777777" w:rsidR="00716BD5" w:rsidRDefault="00000000">
      <w:pPr>
        <w:pStyle w:val="SourceCode"/>
      </w:pPr>
      <w:r>
        <w:rPr>
          <w:rStyle w:val="VerbatimChar"/>
        </w:rPr>
        <w:t>Type: CNAME</w:t>
      </w:r>
      <w:r>
        <w:br/>
      </w:r>
      <w:r>
        <w:rPr>
          <w:rStyle w:val="VerbatimChar"/>
        </w:rPr>
        <w:t>Host: www</w:t>
      </w:r>
      <w:r>
        <w:br/>
      </w:r>
      <w:r>
        <w:rPr>
          <w:rStyle w:val="VerbatimChar"/>
        </w:rPr>
        <w:t>Points to: clean-bitterroot-cso5qffmswm61g3re2y57u4u.herokudns.com</w:t>
      </w:r>
      <w:r>
        <w:br/>
      </w:r>
      <w:r>
        <w:rPr>
          <w:rStyle w:val="VerbatimChar"/>
        </w:rPr>
        <w:t>TTL: 3600 (or 1 hour)</w:t>
      </w:r>
    </w:p>
    <w:p w14:paraId="462B2A16" w14:textId="77777777" w:rsidR="00716BD5" w:rsidRDefault="00000000">
      <w:pPr>
        <w:pStyle w:val="Heading4"/>
      </w:pPr>
      <w:bookmarkStart w:id="5" w:name="for-reactfasttraining.co.uk-root-domain"/>
      <w:bookmarkEnd w:id="4"/>
      <w:r>
        <w:t>For reactfasttraining.co.uk (root domain)</w:t>
      </w:r>
    </w:p>
    <w:p w14:paraId="00FA642A" w14:textId="77777777" w:rsidR="00716BD5" w:rsidRDefault="00000000">
      <w:pPr>
        <w:pStyle w:val="FirstParagraph"/>
      </w:pPr>
      <w:r>
        <w:rPr>
          <w:b/>
          <w:bCs/>
        </w:rPr>
        <w:t>Option A - If Wix supports ALIAS/ANAME records:</w:t>
      </w:r>
    </w:p>
    <w:p w14:paraId="20E14E64" w14:textId="77777777" w:rsidR="00716BD5" w:rsidRDefault="00000000">
      <w:pPr>
        <w:pStyle w:val="SourceCode"/>
      </w:pPr>
      <w:r>
        <w:rPr>
          <w:rStyle w:val="VerbatimChar"/>
        </w:rPr>
        <w:t>Type: ALIAS or ANAME</w:t>
      </w:r>
      <w:r>
        <w:br/>
      </w:r>
      <w:r>
        <w:rPr>
          <w:rStyle w:val="VerbatimChar"/>
        </w:rPr>
        <w:t>Host: @ (or leave empty)</w:t>
      </w:r>
      <w:r>
        <w:br/>
      </w:r>
      <w:r>
        <w:rPr>
          <w:rStyle w:val="VerbatimChar"/>
        </w:rPr>
        <w:t>Points to: polished-blueberry-xcvfwormhclqwt1nouztksie.herokudns.com</w:t>
      </w:r>
      <w:r>
        <w:br/>
      </w:r>
      <w:r>
        <w:rPr>
          <w:rStyle w:val="VerbatimChar"/>
        </w:rPr>
        <w:t>TTL: 3600 (or 1 hour)</w:t>
      </w:r>
    </w:p>
    <w:p w14:paraId="7E890F78" w14:textId="77777777" w:rsidR="00716BD5" w:rsidRDefault="00000000">
      <w:pPr>
        <w:pStyle w:val="FirstParagraph"/>
      </w:pPr>
      <w:r>
        <w:rPr>
          <w:b/>
          <w:bCs/>
        </w:rPr>
        <w:t>Option B - If Wix only supports CNAME/A records for root:</w:t>
      </w:r>
    </w:p>
    <w:p w14:paraId="6B235C53" w14:textId="77777777" w:rsidR="00716BD5" w:rsidRDefault="00000000">
      <w:pPr>
        <w:pStyle w:val="SourceCode"/>
      </w:pPr>
      <w:r>
        <w:rPr>
          <w:rStyle w:val="VerbatimChar"/>
        </w:rPr>
        <w:t>Type: 301 Redirect (or URL Forward)</w:t>
      </w:r>
      <w:r>
        <w:br/>
      </w:r>
      <w:r>
        <w:rPr>
          <w:rStyle w:val="VerbatimChar"/>
        </w:rPr>
        <w:t>From: @ (or leave empty)</w:t>
      </w:r>
      <w:r>
        <w:br/>
      </w:r>
      <w:r>
        <w:rPr>
          <w:rStyle w:val="VerbatimChar"/>
        </w:rPr>
        <w:t>To: https://www.reactfasttraining.co.uk</w:t>
      </w:r>
      <w:r>
        <w:br/>
      </w:r>
      <w:r>
        <w:rPr>
          <w:rStyle w:val="VerbatimChar"/>
        </w:rPr>
        <w:t>Permanent: Yes (301)</w:t>
      </w:r>
    </w:p>
    <w:p w14:paraId="4699C9C6" w14:textId="77777777" w:rsidR="00716BD5" w:rsidRDefault="00000000">
      <w:r>
        <w:pict w14:anchorId="4B921796">
          <v:rect id="_x0000_i1025" style="width:0;height:1.5pt" o:hralign="center" o:hrstd="t" o:hr="t"/>
        </w:pict>
      </w:r>
    </w:p>
    <w:p w14:paraId="14DE80E2" w14:textId="77777777" w:rsidR="00716BD5" w:rsidRDefault="00000000">
      <w:pPr>
        <w:pStyle w:val="Heading2"/>
      </w:pPr>
      <w:bookmarkStart w:id="6" w:name="step-by-step-in-wix"/>
      <w:bookmarkEnd w:id="1"/>
      <w:bookmarkEnd w:id="3"/>
      <w:bookmarkEnd w:id="5"/>
      <w:r>
        <w:t>Step-by-Step in Wix</w:t>
      </w:r>
    </w:p>
    <w:p w14:paraId="37030A4F" w14:textId="77777777" w:rsidR="00716BD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og in</w:t>
      </w:r>
      <w:r>
        <w:t xml:space="preserve"> to www.wix.com</w:t>
      </w:r>
    </w:p>
    <w:p w14:paraId="0AAF58FC" w14:textId="77777777" w:rsidR="00716BD5" w:rsidRDefault="00000000">
      <w:pPr>
        <w:pStyle w:val="Compact"/>
        <w:numPr>
          <w:ilvl w:val="0"/>
          <w:numId w:val="2"/>
        </w:numPr>
      </w:pPr>
      <w:r>
        <w:t xml:space="preserve">Go to </w:t>
      </w:r>
      <w:r>
        <w:rPr>
          <w:b/>
          <w:bCs/>
        </w:rPr>
        <w:t>“My Domains”</w:t>
      </w:r>
    </w:p>
    <w:p w14:paraId="03F57EB0" w14:textId="77777777" w:rsidR="00716BD5" w:rsidRDefault="00000000">
      <w:pPr>
        <w:pStyle w:val="Compact"/>
        <w:numPr>
          <w:ilvl w:val="0"/>
          <w:numId w:val="2"/>
        </w:numPr>
      </w:pPr>
      <w:r>
        <w:t xml:space="preserve">Find </w:t>
      </w:r>
      <w:r>
        <w:rPr>
          <w:b/>
          <w:bCs/>
        </w:rPr>
        <w:t>reactfasttraining.co.uk</w:t>
      </w:r>
    </w:p>
    <w:p w14:paraId="7C09CFD2" w14:textId="77777777" w:rsidR="00716BD5" w:rsidRDefault="00000000">
      <w:pPr>
        <w:pStyle w:val="Compact"/>
        <w:numPr>
          <w:ilvl w:val="0"/>
          <w:numId w:val="2"/>
        </w:numPr>
      </w:pPr>
      <w:r>
        <w:t xml:space="preserve">Click </w:t>
      </w:r>
      <w:r>
        <w:rPr>
          <w:b/>
          <w:bCs/>
        </w:rPr>
        <w:t>“Advanced”</w:t>
      </w:r>
      <w:r>
        <w:t xml:space="preserve"> → </w:t>
      </w:r>
      <w:r>
        <w:rPr>
          <w:b/>
          <w:bCs/>
        </w:rPr>
        <w:t>“Edit DNS”</w:t>
      </w:r>
    </w:p>
    <w:p w14:paraId="1F7699BC" w14:textId="77777777" w:rsidR="00716BD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lete</w:t>
      </w:r>
      <w:r>
        <w:t xml:space="preserve"> all A records pointing to Wix</w:t>
      </w:r>
    </w:p>
    <w:p w14:paraId="23F4913F" w14:textId="77777777" w:rsidR="00716BD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d CNAME record for www:</w:t>
      </w:r>
    </w:p>
    <w:p w14:paraId="7874F074" w14:textId="77777777" w:rsidR="00716BD5" w:rsidRDefault="00000000">
      <w:pPr>
        <w:pStyle w:val="Compact"/>
        <w:numPr>
          <w:ilvl w:val="1"/>
          <w:numId w:val="3"/>
        </w:numPr>
      </w:pPr>
      <w:r>
        <w:t>Click “Add Record” → Choose “CNAME”</w:t>
      </w:r>
    </w:p>
    <w:p w14:paraId="393998CA" w14:textId="77777777" w:rsidR="00716BD5" w:rsidRDefault="00000000">
      <w:pPr>
        <w:pStyle w:val="Compact"/>
        <w:numPr>
          <w:ilvl w:val="1"/>
          <w:numId w:val="3"/>
        </w:numPr>
      </w:pPr>
      <w:r>
        <w:t xml:space="preserve">Host: </w:t>
      </w:r>
      <w:r>
        <w:rPr>
          <w:rStyle w:val="VerbatimChar"/>
        </w:rPr>
        <w:t>www</w:t>
      </w:r>
    </w:p>
    <w:p w14:paraId="71A74097" w14:textId="77777777" w:rsidR="00716BD5" w:rsidRDefault="00000000">
      <w:pPr>
        <w:pStyle w:val="Compact"/>
        <w:numPr>
          <w:ilvl w:val="1"/>
          <w:numId w:val="3"/>
        </w:numPr>
      </w:pPr>
      <w:r>
        <w:t xml:space="preserve">Points to: </w:t>
      </w:r>
      <w:r>
        <w:rPr>
          <w:rStyle w:val="VerbatimChar"/>
        </w:rPr>
        <w:t>clean-bitterroot-cso5qffmswm61g3re2y57u4u.herokudns.com</w:t>
      </w:r>
    </w:p>
    <w:p w14:paraId="3865DE70" w14:textId="77777777" w:rsidR="00716BD5" w:rsidRDefault="00000000">
      <w:pPr>
        <w:pStyle w:val="Compact"/>
        <w:numPr>
          <w:ilvl w:val="1"/>
          <w:numId w:val="3"/>
        </w:numPr>
      </w:pPr>
      <w:r>
        <w:t xml:space="preserve">TTL: </w:t>
      </w:r>
      <w:r>
        <w:rPr>
          <w:rStyle w:val="VerbatimChar"/>
        </w:rPr>
        <w:t>3600</w:t>
      </w:r>
    </w:p>
    <w:p w14:paraId="371332A6" w14:textId="77777777" w:rsidR="00716BD5" w:rsidRDefault="00000000">
      <w:pPr>
        <w:pStyle w:val="Compact"/>
        <w:numPr>
          <w:ilvl w:val="1"/>
          <w:numId w:val="3"/>
        </w:numPr>
      </w:pPr>
      <w:r>
        <w:t>Save</w:t>
      </w:r>
    </w:p>
    <w:p w14:paraId="768ADA7A" w14:textId="77777777" w:rsidR="00716BD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For the root domain:</w:t>
      </w:r>
    </w:p>
    <w:p w14:paraId="47EC61CC" w14:textId="77777777" w:rsidR="00716BD5" w:rsidRDefault="00000000">
      <w:pPr>
        <w:pStyle w:val="Compact"/>
        <w:numPr>
          <w:ilvl w:val="1"/>
          <w:numId w:val="4"/>
        </w:numPr>
      </w:pPr>
      <w:r>
        <w:t xml:space="preserve">Try ALIAS/ANAME first with: </w:t>
      </w:r>
      <w:r>
        <w:rPr>
          <w:rStyle w:val="VerbatimChar"/>
        </w:rPr>
        <w:t>polished-blueberry-xcvfwormhclqwt1nouztksie.herokudns.com</w:t>
      </w:r>
    </w:p>
    <w:p w14:paraId="5270A31A" w14:textId="77777777" w:rsidR="00716BD5" w:rsidRDefault="00000000">
      <w:pPr>
        <w:pStyle w:val="Compact"/>
        <w:numPr>
          <w:ilvl w:val="1"/>
          <w:numId w:val="4"/>
        </w:numPr>
      </w:pPr>
      <w:r>
        <w:t xml:space="preserve">If not available, use URL Redirect to: </w:t>
      </w:r>
      <w:r>
        <w:rPr>
          <w:rStyle w:val="VerbatimChar"/>
        </w:rPr>
        <w:t>https://www.reactfasttraining.co.uk</w:t>
      </w:r>
    </w:p>
    <w:p w14:paraId="462E0E09" w14:textId="77777777" w:rsidR="00716BD5" w:rsidRDefault="00000000">
      <w:r>
        <w:pict w14:anchorId="3E9FADC2">
          <v:rect id="_x0000_i1026" style="width:0;height:1.5pt" o:hralign="center" o:hrstd="t" o:hr="t"/>
        </w:pict>
      </w:r>
    </w:p>
    <w:p w14:paraId="6FDD5731" w14:textId="77777777" w:rsidR="00716BD5" w:rsidRDefault="00000000">
      <w:pPr>
        <w:pStyle w:val="Heading2"/>
      </w:pPr>
      <w:bookmarkStart w:id="7" w:name="X2fe4c51b82107c7be50ca8d2617dd08aeca581b"/>
      <w:bookmarkEnd w:id="6"/>
      <w:r>
        <w:t>Important - These are the CORRECT DNS Targets</w:t>
      </w:r>
    </w:p>
    <w:p w14:paraId="1966F088" w14:textId="77777777" w:rsidR="00716BD5" w:rsidRDefault="00000000">
      <w:pPr>
        <w:pStyle w:val="FirstParagraph"/>
      </w:pPr>
      <w:r>
        <w:t xml:space="preserve">✅ </w:t>
      </w:r>
      <w:r>
        <w:rPr>
          <w:b/>
          <w:bCs/>
        </w:rPr>
        <w:t>www.reactfasttraining.co.uk</w:t>
      </w:r>
      <w:r>
        <w:t xml:space="preserve"> → </w:t>
      </w:r>
      <w:r>
        <w:rPr>
          <w:rStyle w:val="VerbatimChar"/>
        </w:rPr>
        <w:t>clean-bitterroot-cso5qffmswm61g3re2y57u4u.herokudns.com</w:t>
      </w:r>
      <w:r>
        <w:t xml:space="preserve"> ✅ </w:t>
      </w:r>
      <w:r>
        <w:rPr>
          <w:b/>
          <w:bCs/>
        </w:rPr>
        <w:t>reactfasttraining.co.uk</w:t>
      </w:r>
      <w:r>
        <w:t xml:space="preserve"> → </w:t>
      </w:r>
      <w:r>
        <w:rPr>
          <w:rStyle w:val="VerbatimChar"/>
        </w:rPr>
        <w:t>polished-blueberry-xcvfwormhclqwt1nouztksie.herokudns.com</w:t>
      </w:r>
    </w:p>
    <w:p w14:paraId="1D266375" w14:textId="77777777" w:rsidR="00716BD5" w:rsidRDefault="00000000">
      <w:pPr>
        <w:pStyle w:val="BodyText"/>
      </w:pPr>
      <w:r>
        <w:t xml:space="preserve">❌ </w:t>
      </w:r>
      <w:r>
        <w:rPr>
          <w:b/>
          <w:bCs/>
        </w:rPr>
        <w:t>DO NOT USE</w:t>
      </w:r>
      <w:r>
        <w:t xml:space="preserve">: </w:t>
      </w:r>
      <w:r>
        <w:rPr>
          <w:rStyle w:val="VerbatimChar"/>
        </w:rPr>
        <w:t>react-fast-training-6fb9e7681eed.herokuapp.com</w:t>
      </w:r>
    </w:p>
    <w:p w14:paraId="64C22F02" w14:textId="77777777" w:rsidR="00716BD5" w:rsidRDefault="00000000">
      <w:r>
        <w:pict w14:anchorId="0ED9C445">
          <v:rect id="_x0000_i1027" style="width:0;height:1.5pt" o:hralign="center" o:hrstd="t" o:hr="t"/>
        </w:pict>
      </w:r>
    </w:p>
    <w:p w14:paraId="08923FB7" w14:textId="77777777" w:rsidR="00716BD5" w:rsidRDefault="00000000">
      <w:pPr>
        <w:pStyle w:val="Heading2"/>
      </w:pPr>
      <w:bookmarkStart w:id="8" w:name="why-these-specific-dns-targets"/>
      <w:bookmarkEnd w:id="7"/>
      <w:r>
        <w:t>Why These Specific DNS Targets?</w:t>
      </w:r>
    </w:p>
    <w:p w14:paraId="6DA2F6BE" w14:textId="77777777" w:rsidR="00716BD5" w:rsidRDefault="00000000">
      <w:pPr>
        <w:pStyle w:val="Compact"/>
        <w:numPr>
          <w:ilvl w:val="0"/>
          <w:numId w:val="5"/>
        </w:numPr>
      </w:pPr>
      <w:r>
        <w:t>Each custom domain gets its own unique DNS target from Heroku</w:t>
      </w:r>
    </w:p>
    <w:p w14:paraId="1FE0B7C2" w14:textId="77777777" w:rsidR="00716BD5" w:rsidRDefault="00000000">
      <w:pPr>
        <w:pStyle w:val="Compact"/>
        <w:numPr>
          <w:ilvl w:val="0"/>
          <w:numId w:val="5"/>
        </w:numPr>
      </w:pPr>
      <w:r>
        <w:t>These handle SSL certificates automatically</w:t>
      </w:r>
    </w:p>
    <w:p w14:paraId="0AF65423" w14:textId="77777777" w:rsidR="00716BD5" w:rsidRDefault="00000000">
      <w:pPr>
        <w:pStyle w:val="Compact"/>
        <w:numPr>
          <w:ilvl w:val="0"/>
          <w:numId w:val="5"/>
        </w:numPr>
      </w:pPr>
      <w:r>
        <w:t>They provide proper routing and load balancing</w:t>
      </w:r>
    </w:p>
    <w:p w14:paraId="27068135" w14:textId="77777777" w:rsidR="00716BD5" w:rsidRDefault="00000000">
      <w:pPr>
        <w:pStyle w:val="Compact"/>
        <w:numPr>
          <w:ilvl w:val="0"/>
          <w:numId w:val="5"/>
        </w:numPr>
      </w:pPr>
      <w:r>
        <w:t>Using herokuapp.com won’t work properly for custom domains</w:t>
      </w:r>
    </w:p>
    <w:p w14:paraId="3F979476" w14:textId="77777777" w:rsidR="00716BD5" w:rsidRDefault="00000000">
      <w:r>
        <w:pict w14:anchorId="534B47E8">
          <v:rect id="_x0000_i1028" style="width:0;height:1.5pt" o:hralign="center" o:hrstd="t" o:hr="t"/>
        </w:pict>
      </w:r>
    </w:p>
    <w:p w14:paraId="35275446" w14:textId="77777777" w:rsidR="00716BD5" w:rsidRDefault="00000000">
      <w:pPr>
        <w:pStyle w:val="Heading2"/>
      </w:pPr>
      <w:bookmarkStart w:id="9" w:name="thats-it"/>
      <w:bookmarkEnd w:id="8"/>
      <w:r>
        <w:t>That’s It!</w:t>
      </w:r>
    </w:p>
    <w:p w14:paraId="40D8E05D" w14:textId="77777777" w:rsidR="00716BD5" w:rsidRDefault="00000000">
      <w:pPr>
        <w:pStyle w:val="FirstParagraph"/>
      </w:pPr>
      <w:r>
        <w:t>✅ Your site will be live at https://reactfasttraining.co.uk in 1-4 hours</w:t>
      </w:r>
      <w:r>
        <w:br/>
        <w:t>✅ Email will continue working normally</w:t>
      </w:r>
      <w:r>
        <w:br/>
        <w:t>✅ SSL certificates will be automatically provisioned</w:t>
      </w:r>
    </w:p>
    <w:p w14:paraId="5B242EF1" w14:textId="77777777" w:rsidR="00716BD5" w:rsidRDefault="00000000">
      <w:r>
        <w:pict w14:anchorId="0A127C01">
          <v:rect id="_x0000_i1029" style="width:0;height:1.5pt" o:hralign="center" o:hrstd="t" o:hr="t"/>
        </w:pict>
      </w:r>
    </w:p>
    <w:p w14:paraId="1629C79E" w14:textId="77777777" w:rsidR="00716BD5" w:rsidRDefault="00000000">
      <w:pPr>
        <w:pStyle w:val="Heading2"/>
      </w:pPr>
      <w:bookmarkStart w:id="10" w:name="important-notes"/>
      <w:bookmarkEnd w:id="9"/>
      <w:r>
        <w:t>Important Notes</w:t>
      </w:r>
    </w:p>
    <w:p w14:paraId="5BDBB9BC" w14:textId="77777777" w:rsidR="00716BD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Keep all MX records</w:t>
      </w:r>
      <w:r>
        <w:t xml:space="preserve"> (for email)</w:t>
      </w:r>
    </w:p>
    <w:p w14:paraId="370E63EA" w14:textId="71806D66" w:rsidR="00716BD5" w:rsidRDefault="00000000" w:rsidP="00712D49">
      <w:pPr>
        <w:pStyle w:val="Compact"/>
        <w:numPr>
          <w:ilvl w:val="0"/>
          <w:numId w:val="6"/>
        </w:numPr>
      </w:pPr>
      <w:r>
        <w:rPr>
          <w:b/>
          <w:bCs/>
        </w:rPr>
        <w:t>Keep all TXT records</w:t>
      </w:r>
      <w:r>
        <w:t xml:space="preserve"> (for email verification)</w:t>
      </w:r>
      <w:r>
        <w:pict w14:anchorId="022BFB59">
          <v:rect id="_x0000_i1030" style="width:0;height:1.5pt" o:hralign="center" o:hrstd="t" o:hr="t"/>
        </w:pict>
      </w:r>
    </w:p>
    <w:p w14:paraId="3E1BCCF1" w14:textId="0E1A9C01" w:rsidR="00716BD5" w:rsidRDefault="00712D49">
      <w:pPr>
        <w:pStyle w:val="FirstParagraph"/>
      </w:pPr>
      <w:r>
        <w:rPr>
          <w:b/>
          <w:bCs/>
        </w:rPr>
        <w:t xml:space="preserve"> </w:t>
      </w:r>
      <w:bookmarkEnd w:id="0"/>
      <w:bookmarkEnd w:id="10"/>
    </w:p>
    <w:sectPr w:rsidR="00716B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E4FD53" w14:textId="77777777" w:rsidR="00996408" w:rsidRDefault="00996408">
      <w:pPr>
        <w:spacing w:after="0"/>
      </w:pPr>
      <w:r>
        <w:separator/>
      </w:r>
    </w:p>
  </w:endnote>
  <w:endnote w:type="continuationSeparator" w:id="0">
    <w:p w14:paraId="2C9A8041" w14:textId="77777777" w:rsidR="00996408" w:rsidRDefault="009964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DB71B8" w14:textId="77777777" w:rsidR="00996408" w:rsidRDefault="00996408">
      <w:r>
        <w:separator/>
      </w:r>
    </w:p>
  </w:footnote>
  <w:footnote w:type="continuationSeparator" w:id="0">
    <w:p w14:paraId="22382484" w14:textId="77777777" w:rsidR="00996408" w:rsidRDefault="009964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C58A3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D02D7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50C349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02817827">
    <w:abstractNumId w:val="0"/>
  </w:num>
  <w:num w:numId="2" w16cid:durableId="12278408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08485471">
    <w:abstractNumId w:val="1"/>
  </w:num>
  <w:num w:numId="4" w16cid:durableId="531455073">
    <w:abstractNumId w:val="1"/>
  </w:num>
  <w:num w:numId="5" w16cid:durableId="39016478">
    <w:abstractNumId w:val="1"/>
  </w:num>
  <w:num w:numId="6" w16cid:durableId="17097939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6BD5"/>
    <w:rsid w:val="00712D49"/>
    <w:rsid w:val="00716BD5"/>
    <w:rsid w:val="00996408"/>
    <w:rsid w:val="00FC7F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1A160"/>
  <w15:docId w15:val="{91F4F3C2-D90D-4411-85D5-0490DB108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7</Words>
  <Characters>1753</Characters>
  <Application>Microsoft Office Word</Application>
  <DocSecurity>0</DocSecurity>
  <Lines>14</Lines>
  <Paragraphs>4</Paragraphs>
  <ScaleCrop>false</ScaleCrop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 P</cp:lastModifiedBy>
  <cp:revision>2</cp:revision>
  <dcterms:created xsi:type="dcterms:W3CDTF">2025-07-27T10:15:00Z</dcterms:created>
  <dcterms:modified xsi:type="dcterms:W3CDTF">2025-07-27T10:19:00Z</dcterms:modified>
</cp:coreProperties>
</file>